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eline characteris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-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mal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66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 duration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DD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-4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2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odopa test (% respons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N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-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FF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imulation parameter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righ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-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lef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-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righ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lef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-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righ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lef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righ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2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lef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1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ach measurement of each electrode considered independently. For stimulation parameters, column N indicate number of patients with current/voltage mode of stimulation.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MDS-UPDRS III: Movement Disorder Society Unified Parkinson’s Disease Rating Scale, motor part; LEDD: levodopa equivalent daily dose; Levodopa test: a percentage change of the MDS-UPDRS III score from medication OFF to medication ON state during the levodopa test as described in the main text; V: Volts; mA: milliampere; μs: microseconds; Hz: Hertz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3T21:45:56Z</dcterms:created>
  <dcterms:modified xsi:type="dcterms:W3CDTF">2024-02-03T21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